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dfb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2045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66ad8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